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761a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54eb7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7b739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df1a9a4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58705c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210e0f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9409f7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18f3ee1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50047d7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937ebb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1fb83bfc"/>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98faf80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70a672e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a48421c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6fcffec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ccb9e19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97009a6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9dce1b87"/>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3-19T21:20:05Z</dcterms:created>
  <dcterms:modified xsi:type="dcterms:W3CDTF">2022-03-19T21:20:05Z</dcterms:modified>
</cp:coreProperties>
</file>